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E95F9" w14:textId="515975A2" w:rsidR="00A309B5" w:rsidRPr="009B6CB6" w:rsidRDefault="00B66641" w:rsidP="005C5130">
      <w:pPr>
        <w:jc w:val="center"/>
        <w:rPr>
          <w:rFonts w:ascii="Nunito" w:hAnsi="Nunito"/>
          <w:b/>
          <w:color w:val="0070C0"/>
          <w:sz w:val="32"/>
          <w:szCs w:val="32"/>
        </w:rPr>
      </w:pPr>
      <w:r w:rsidRPr="009B6CB6">
        <w:rPr>
          <w:rFonts w:ascii="Nunito" w:hAnsi="Nunito"/>
          <w:b/>
          <w:color w:val="0070C0"/>
          <w:sz w:val="32"/>
          <w:szCs w:val="32"/>
        </w:rPr>
        <w:t xml:space="preserve">Declaración </w:t>
      </w:r>
      <w:r w:rsidR="008E2E23">
        <w:rPr>
          <w:rFonts w:ascii="Nunito" w:hAnsi="Nunito"/>
          <w:b/>
          <w:color w:val="0070C0"/>
          <w:sz w:val="32"/>
          <w:szCs w:val="32"/>
        </w:rPr>
        <w:t>g</w:t>
      </w:r>
      <w:r w:rsidRPr="009B6CB6">
        <w:rPr>
          <w:rFonts w:ascii="Nunito" w:hAnsi="Nunito"/>
          <w:b/>
          <w:color w:val="0070C0"/>
          <w:sz w:val="32"/>
          <w:szCs w:val="32"/>
        </w:rPr>
        <w:t xml:space="preserve">eneral de </w:t>
      </w:r>
      <w:r w:rsidR="008E2E23">
        <w:rPr>
          <w:rFonts w:ascii="Nunito" w:hAnsi="Nunito"/>
          <w:b/>
          <w:color w:val="0070C0"/>
          <w:sz w:val="32"/>
          <w:szCs w:val="32"/>
        </w:rPr>
        <w:t>c</w:t>
      </w:r>
      <w:r w:rsidRPr="009B6CB6">
        <w:rPr>
          <w:rFonts w:ascii="Nunito" w:hAnsi="Nunito"/>
          <w:b/>
          <w:color w:val="0070C0"/>
          <w:sz w:val="32"/>
          <w:szCs w:val="32"/>
        </w:rPr>
        <w:t xml:space="preserve">onflicto de </w:t>
      </w:r>
      <w:r w:rsidR="008E2E23">
        <w:rPr>
          <w:rFonts w:ascii="Nunito" w:hAnsi="Nunito"/>
          <w:b/>
          <w:color w:val="0070C0"/>
          <w:sz w:val="32"/>
          <w:szCs w:val="32"/>
        </w:rPr>
        <w:t>i</w:t>
      </w:r>
      <w:r w:rsidRPr="009B6CB6">
        <w:rPr>
          <w:rFonts w:ascii="Nunito" w:hAnsi="Nunito"/>
          <w:b/>
          <w:color w:val="0070C0"/>
          <w:sz w:val="32"/>
          <w:szCs w:val="32"/>
        </w:rPr>
        <w:t>nterés</w:t>
      </w:r>
    </w:p>
    <w:tbl>
      <w:tblPr>
        <w:tblW w:w="9209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076"/>
        <w:gridCol w:w="2172"/>
        <w:gridCol w:w="1233"/>
        <w:gridCol w:w="1145"/>
        <w:gridCol w:w="1121"/>
        <w:gridCol w:w="1462"/>
      </w:tblGrid>
      <w:tr w:rsidR="00A309B5" w:rsidRPr="009B6CB6" w14:paraId="20B55751" w14:textId="77777777" w:rsidTr="006E3F9F">
        <w:tc>
          <w:tcPr>
            <w:tcW w:w="9209" w:type="dxa"/>
            <w:gridSpan w:val="6"/>
            <w:shd w:val="clear" w:color="auto" w:fill="8EAADB"/>
          </w:tcPr>
          <w:p w14:paraId="218C5C15" w14:textId="5B2E5306" w:rsidR="00A309B5" w:rsidRPr="009B6CB6" w:rsidRDefault="00B86D95" w:rsidP="00B11958">
            <w:pPr>
              <w:pStyle w:val="Natis"/>
              <w:jc w:val="left"/>
              <w:rPr>
                <w:rFonts w:ascii="Nunito" w:hAnsi="Nunito"/>
                <w:szCs w:val="24"/>
              </w:rPr>
            </w:pPr>
            <w:r w:rsidRPr="009B6CB6">
              <w:rPr>
                <w:rFonts w:ascii="Nunito" w:hAnsi="Nunito"/>
                <w:color w:val="auto"/>
                <w:szCs w:val="24"/>
              </w:rPr>
              <w:t xml:space="preserve">Datos del </w:t>
            </w:r>
            <w:r w:rsidR="00802E12">
              <w:rPr>
                <w:rFonts w:ascii="Nunito" w:hAnsi="Nunito"/>
                <w:color w:val="auto"/>
                <w:szCs w:val="24"/>
              </w:rPr>
              <w:t>d</w:t>
            </w:r>
            <w:r w:rsidR="00B66641" w:rsidRPr="009B6CB6">
              <w:rPr>
                <w:rFonts w:ascii="Nunito" w:hAnsi="Nunito"/>
                <w:color w:val="auto"/>
                <w:szCs w:val="24"/>
              </w:rPr>
              <w:t>eclarante</w:t>
            </w:r>
          </w:p>
        </w:tc>
      </w:tr>
      <w:tr w:rsidR="00A309B5" w:rsidRPr="009B6CB6" w14:paraId="7265CE66" w14:textId="77777777" w:rsidTr="7C055199">
        <w:tc>
          <w:tcPr>
            <w:tcW w:w="4248" w:type="dxa"/>
            <w:gridSpan w:val="2"/>
          </w:tcPr>
          <w:p w14:paraId="67E36F0D" w14:textId="0EFAA3E0" w:rsidR="00A309B5" w:rsidRPr="009B6CB6" w:rsidRDefault="00A309B5" w:rsidP="00E36418">
            <w:pPr>
              <w:ind w:left="29" w:hanging="29"/>
              <w:jc w:val="left"/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Nombre</w:t>
            </w:r>
            <w:r w:rsidR="00EE2034">
              <w:rPr>
                <w:rFonts w:ascii="Nunito" w:hAnsi="Nunito"/>
                <w:sz w:val="24"/>
                <w:szCs w:val="24"/>
              </w:rPr>
              <w:t>:</w:t>
            </w:r>
          </w:p>
        </w:tc>
        <w:tc>
          <w:tcPr>
            <w:tcW w:w="4961" w:type="dxa"/>
            <w:gridSpan w:val="4"/>
          </w:tcPr>
          <w:p w14:paraId="1B284182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</w:p>
        </w:tc>
      </w:tr>
      <w:tr w:rsidR="00A309B5" w:rsidRPr="009B6CB6" w14:paraId="656BDD28" w14:textId="77777777" w:rsidTr="7C055199">
        <w:tc>
          <w:tcPr>
            <w:tcW w:w="4248" w:type="dxa"/>
            <w:gridSpan w:val="2"/>
          </w:tcPr>
          <w:p w14:paraId="46AC0568" w14:textId="59CBDCFA" w:rsidR="00A309B5" w:rsidRPr="009B6CB6" w:rsidRDefault="00A309B5" w:rsidP="00E36418">
            <w:pPr>
              <w:jc w:val="left"/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Identificación</w:t>
            </w:r>
            <w:r w:rsidR="00EE2034">
              <w:rPr>
                <w:rFonts w:ascii="Nunito" w:hAnsi="Nunito"/>
                <w:sz w:val="24"/>
                <w:szCs w:val="24"/>
              </w:rPr>
              <w:t>:</w:t>
            </w:r>
          </w:p>
        </w:tc>
        <w:tc>
          <w:tcPr>
            <w:tcW w:w="4961" w:type="dxa"/>
            <w:gridSpan w:val="4"/>
          </w:tcPr>
          <w:p w14:paraId="5058456A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</w:p>
        </w:tc>
      </w:tr>
      <w:tr w:rsidR="00A309B5" w:rsidRPr="009B6CB6" w14:paraId="2DF6E120" w14:textId="77777777" w:rsidTr="7C055199">
        <w:trPr>
          <w:trHeight w:val="518"/>
        </w:trPr>
        <w:tc>
          <w:tcPr>
            <w:tcW w:w="4248" w:type="dxa"/>
            <w:gridSpan w:val="2"/>
          </w:tcPr>
          <w:p w14:paraId="761025B7" w14:textId="7CE94B0B" w:rsidR="00A309B5" w:rsidRPr="009B6CB6" w:rsidRDefault="00A309B5" w:rsidP="00E36418">
            <w:pPr>
              <w:jc w:val="left"/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Nombre del Representante Legal para personas jurídicas</w:t>
            </w:r>
            <w:r w:rsidR="00EE2034">
              <w:rPr>
                <w:rFonts w:ascii="Nunito" w:hAnsi="Nunito"/>
                <w:sz w:val="24"/>
                <w:szCs w:val="24"/>
              </w:rPr>
              <w:t>:</w:t>
            </w:r>
          </w:p>
        </w:tc>
        <w:tc>
          <w:tcPr>
            <w:tcW w:w="4961" w:type="dxa"/>
            <w:gridSpan w:val="4"/>
          </w:tcPr>
          <w:p w14:paraId="6483C3AE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</w:p>
        </w:tc>
      </w:tr>
      <w:tr w:rsidR="00A309B5" w:rsidRPr="009B6CB6" w14:paraId="3789C69A" w14:textId="77777777" w:rsidTr="7C055199">
        <w:trPr>
          <w:trHeight w:val="550"/>
        </w:trPr>
        <w:tc>
          <w:tcPr>
            <w:tcW w:w="4248" w:type="dxa"/>
            <w:gridSpan w:val="2"/>
          </w:tcPr>
          <w:p w14:paraId="73274637" w14:textId="1CF0D83D" w:rsidR="00A309B5" w:rsidRPr="009B6CB6" w:rsidRDefault="00A309B5" w:rsidP="00E36418">
            <w:pPr>
              <w:jc w:val="left"/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Identificación del Representante Legal para personas jurídicas</w:t>
            </w:r>
            <w:r w:rsidR="00EE2034">
              <w:rPr>
                <w:rFonts w:ascii="Nunito" w:hAnsi="Nunito"/>
                <w:sz w:val="24"/>
                <w:szCs w:val="24"/>
              </w:rPr>
              <w:t>:</w:t>
            </w:r>
          </w:p>
        </w:tc>
        <w:tc>
          <w:tcPr>
            <w:tcW w:w="4961" w:type="dxa"/>
            <w:gridSpan w:val="4"/>
          </w:tcPr>
          <w:p w14:paraId="44BD91A9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</w:p>
        </w:tc>
      </w:tr>
      <w:tr w:rsidR="00A309B5" w:rsidRPr="009B6CB6" w14:paraId="47DD8EE1" w14:textId="77777777" w:rsidTr="7C055199">
        <w:tc>
          <w:tcPr>
            <w:tcW w:w="9209" w:type="dxa"/>
            <w:gridSpan w:val="6"/>
            <w:shd w:val="clear" w:color="auto" w:fill="8EAADB" w:themeFill="accent1" w:themeFillTint="99"/>
          </w:tcPr>
          <w:p w14:paraId="07EDC650" w14:textId="28EBF60F" w:rsidR="00A309B5" w:rsidRPr="009B6CB6" w:rsidRDefault="002957A6" w:rsidP="00B11958">
            <w:pPr>
              <w:pStyle w:val="Natis"/>
              <w:jc w:val="left"/>
              <w:rPr>
                <w:rFonts w:ascii="Nunito" w:hAnsi="Nunito"/>
                <w:szCs w:val="24"/>
              </w:rPr>
            </w:pPr>
            <w:r w:rsidRPr="009B6CB6">
              <w:rPr>
                <w:rFonts w:ascii="Nunito" w:hAnsi="Nunito"/>
                <w:color w:val="auto"/>
                <w:szCs w:val="24"/>
              </w:rPr>
              <w:t>Datos de</w:t>
            </w:r>
            <w:r w:rsidR="00A42E56" w:rsidRPr="009B6CB6">
              <w:rPr>
                <w:rFonts w:ascii="Nunito" w:hAnsi="Nunito"/>
                <w:color w:val="auto"/>
                <w:szCs w:val="24"/>
              </w:rPr>
              <w:t>l Programa o Proyecto de Materiales en Economía Circular (PMEC)</w:t>
            </w:r>
          </w:p>
        </w:tc>
      </w:tr>
      <w:tr w:rsidR="00A309B5" w:rsidRPr="009B6CB6" w14:paraId="53CDA9EB" w14:textId="77777777" w:rsidTr="7C055199">
        <w:trPr>
          <w:trHeight w:val="358"/>
        </w:trPr>
        <w:tc>
          <w:tcPr>
            <w:tcW w:w="4248" w:type="dxa"/>
            <w:gridSpan w:val="2"/>
          </w:tcPr>
          <w:p w14:paraId="19BF20D6" w14:textId="7D2A154D" w:rsidR="00CE1021" w:rsidRPr="009B6CB6" w:rsidRDefault="00A309B5" w:rsidP="00E36418">
            <w:pPr>
              <w:jc w:val="left"/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Nombre</w:t>
            </w:r>
            <w:r w:rsidR="00EE2034">
              <w:rPr>
                <w:rFonts w:ascii="Nunito" w:hAnsi="Nunito"/>
                <w:sz w:val="24"/>
                <w:szCs w:val="24"/>
              </w:rPr>
              <w:t>:</w:t>
            </w:r>
          </w:p>
        </w:tc>
        <w:tc>
          <w:tcPr>
            <w:tcW w:w="4961" w:type="dxa"/>
            <w:gridSpan w:val="4"/>
          </w:tcPr>
          <w:p w14:paraId="545B7613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</w:p>
        </w:tc>
      </w:tr>
      <w:tr w:rsidR="00A309B5" w:rsidRPr="009B6CB6" w14:paraId="1B08C371" w14:textId="77777777" w:rsidTr="7C055199">
        <w:tc>
          <w:tcPr>
            <w:tcW w:w="4248" w:type="dxa"/>
            <w:gridSpan w:val="2"/>
          </w:tcPr>
          <w:p w14:paraId="13FC6F3F" w14:textId="5280312B" w:rsidR="00A309B5" w:rsidRPr="009B6CB6" w:rsidRDefault="00A309B5" w:rsidP="00E36418">
            <w:pPr>
              <w:jc w:val="left"/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 xml:space="preserve">ID del </w:t>
            </w:r>
            <w:r w:rsidR="002E0570" w:rsidRPr="009B6CB6">
              <w:rPr>
                <w:rFonts w:ascii="Nunito" w:hAnsi="Nunito"/>
                <w:sz w:val="24"/>
                <w:szCs w:val="24"/>
              </w:rPr>
              <w:t xml:space="preserve">programa o </w:t>
            </w:r>
            <w:r w:rsidRPr="009B6CB6">
              <w:rPr>
                <w:rFonts w:ascii="Nunito" w:hAnsi="Nunito"/>
                <w:sz w:val="24"/>
                <w:szCs w:val="24"/>
              </w:rPr>
              <w:t>proyecto</w:t>
            </w:r>
            <w:r w:rsidR="00EE2034">
              <w:rPr>
                <w:rFonts w:ascii="Nunito" w:hAnsi="Nunito"/>
                <w:sz w:val="24"/>
                <w:szCs w:val="24"/>
              </w:rPr>
              <w:t>:</w:t>
            </w:r>
          </w:p>
        </w:tc>
        <w:tc>
          <w:tcPr>
            <w:tcW w:w="4961" w:type="dxa"/>
            <w:gridSpan w:val="4"/>
          </w:tcPr>
          <w:p w14:paraId="56447351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</w:p>
        </w:tc>
      </w:tr>
      <w:tr w:rsidR="00A309B5" w:rsidRPr="009B6CB6" w14:paraId="0672BEB4" w14:textId="77777777" w:rsidTr="7C055199">
        <w:trPr>
          <w:trHeight w:val="70"/>
        </w:trPr>
        <w:tc>
          <w:tcPr>
            <w:tcW w:w="4248" w:type="dxa"/>
            <w:gridSpan w:val="2"/>
          </w:tcPr>
          <w:p w14:paraId="3A3E97CC" w14:textId="3C9FB597" w:rsidR="00A309B5" w:rsidRPr="009B6CB6" w:rsidRDefault="00A309B5" w:rsidP="00E36418">
            <w:pPr>
              <w:jc w:val="left"/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Ubicación (</w:t>
            </w:r>
            <w:r w:rsidR="00EE2034">
              <w:rPr>
                <w:rFonts w:ascii="Nunito" w:hAnsi="Nunito"/>
                <w:sz w:val="24"/>
                <w:szCs w:val="24"/>
              </w:rPr>
              <w:t>c</w:t>
            </w:r>
            <w:r w:rsidRPr="009B6CB6">
              <w:rPr>
                <w:rFonts w:ascii="Nunito" w:hAnsi="Nunito"/>
                <w:sz w:val="24"/>
                <w:szCs w:val="24"/>
              </w:rPr>
              <w:t>iudad, departamento, país)</w:t>
            </w:r>
            <w:r w:rsidR="00EE2034">
              <w:rPr>
                <w:rFonts w:ascii="Nunito" w:hAnsi="Nunito"/>
                <w:sz w:val="24"/>
                <w:szCs w:val="24"/>
              </w:rPr>
              <w:t>:</w:t>
            </w:r>
          </w:p>
        </w:tc>
        <w:tc>
          <w:tcPr>
            <w:tcW w:w="4961" w:type="dxa"/>
            <w:gridSpan w:val="4"/>
          </w:tcPr>
          <w:p w14:paraId="0E524D78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</w:p>
        </w:tc>
      </w:tr>
      <w:tr w:rsidR="00A309B5" w:rsidRPr="009B6CB6" w14:paraId="4C953143" w14:textId="77777777" w:rsidTr="7C055199">
        <w:trPr>
          <w:trHeight w:val="833"/>
        </w:trPr>
        <w:tc>
          <w:tcPr>
            <w:tcW w:w="4248" w:type="dxa"/>
            <w:gridSpan w:val="2"/>
          </w:tcPr>
          <w:p w14:paraId="7B0AA527" w14:textId="56064728" w:rsidR="001C54A0" w:rsidRPr="009B6CB6" w:rsidRDefault="00A309B5" w:rsidP="00E36418">
            <w:pPr>
              <w:jc w:val="left"/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 xml:space="preserve">Descripción del </w:t>
            </w:r>
            <w:r w:rsidR="002E0570" w:rsidRPr="009B6CB6">
              <w:rPr>
                <w:rFonts w:ascii="Nunito" w:hAnsi="Nunito"/>
                <w:sz w:val="24"/>
                <w:szCs w:val="24"/>
              </w:rPr>
              <w:t xml:space="preserve">programa o </w:t>
            </w:r>
            <w:r w:rsidRPr="009B6CB6">
              <w:rPr>
                <w:rFonts w:ascii="Nunito" w:hAnsi="Nunito"/>
                <w:sz w:val="24"/>
                <w:szCs w:val="24"/>
              </w:rPr>
              <w:t>proyecto</w:t>
            </w:r>
            <w:r w:rsidR="00EE2034">
              <w:rPr>
                <w:rFonts w:ascii="Nunito" w:hAnsi="Nunito"/>
                <w:sz w:val="24"/>
                <w:szCs w:val="24"/>
              </w:rPr>
              <w:t>:</w:t>
            </w:r>
          </w:p>
        </w:tc>
        <w:tc>
          <w:tcPr>
            <w:tcW w:w="4961" w:type="dxa"/>
            <w:gridSpan w:val="4"/>
          </w:tcPr>
          <w:p w14:paraId="626EB7FC" w14:textId="6FC8F079" w:rsidR="00233061" w:rsidRPr="009B6CB6" w:rsidRDefault="00233061" w:rsidP="00B11958">
            <w:pPr>
              <w:pStyle w:val="Natis"/>
              <w:jc w:val="left"/>
              <w:rPr>
                <w:rFonts w:ascii="Nunito" w:hAnsi="Nunito"/>
                <w:szCs w:val="24"/>
              </w:rPr>
            </w:pPr>
          </w:p>
        </w:tc>
      </w:tr>
      <w:tr w:rsidR="00A309B5" w:rsidRPr="009B6CB6" w14:paraId="2E141D4E" w14:textId="77777777" w:rsidTr="7C055199">
        <w:tc>
          <w:tcPr>
            <w:tcW w:w="9209" w:type="dxa"/>
            <w:gridSpan w:val="6"/>
            <w:shd w:val="clear" w:color="auto" w:fill="8EAADB" w:themeFill="accent1" w:themeFillTint="99"/>
          </w:tcPr>
          <w:p w14:paraId="128FB4B4" w14:textId="5F414304" w:rsidR="00A309B5" w:rsidRPr="009B6CB6" w:rsidRDefault="00813C73" w:rsidP="00B11958">
            <w:pPr>
              <w:pStyle w:val="Natis"/>
              <w:jc w:val="left"/>
              <w:rPr>
                <w:rFonts w:ascii="Nunito" w:hAnsi="Nunito"/>
                <w:szCs w:val="24"/>
              </w:rPr>
            </w:pPr>
            <w:r w:rsidRPr="009B6CB6">
              <w:rPr>
                <w:rFonts w:ascii="Nunito" w:hAnsi="Nunito"/>
                <w:color w:val="auto"/>
                <w:szCs w:val="24"/>
              </w:rPr>
              <w:t xml:space="preserve">Declaración </w:t>
            </w:r>
            <w:r w:rsidR="0044339E">
              <w:rPr>
                <w:rFonts w:ascii="Nunito" w:hAnsi="Nunito"/>
                <w:color w:val="auto"/>
                <w:szCs w:val="24"/>
              </w:rPr>
              <w:t>g</w:t>
            </w:r>
            <w:r w:rsidRPr="009B6CB6">
              <w:rPr>
                <w:rFonts w:ascii="Nunito" w:hAnsi="Nunito"/>
                <w:color w:val="auto"/>
                <w:szCs w:val="24"/>
              </w:rPr>
              <w:t xml:space="preserve">eneral de </w:t>
            </w:r>
            <w:r w:rsidR="0044339E">
              <w:rPr>
                <w:rFonts w:ascii="Nunito" w:hAnsi="Nunito"/>
                <w:color w:val="auto"/>
                <w:szCs w:val="24"/>
              </w:rPr>
              <w:t>c</w:t>
            </w:r>
            <w:r w:rsidRPr="009B6CB6">
              <w:rPr>
                <w:rFonts w:ascii="Nunito" w:hAnsi="Nunito"/>
                <w:color w:val="auto"/>
                <w:szCs w:val="24"/>
              </w:rPr>
              <w:t xml:space="preserve">onflicto de </w:t>
            </w:r>
            <w:r w:rsidR="0044339E">
              <w:rPr>
                <w:rFonts w:ascii="Nunito" w:hAnsi="Nunito"/>
                <w:color w:val="auto"/>
                <w:szCs w:val="24"/>
              </w:rPr>
              <w:t>i</w:t>
            </w:r>
            <w:r w:rsidRPr="009B6CB6">
              <w:rPr>
                <w:rFonts w:ascii="Nunito" w:hAnsi="Nunito"/>
                <w:color w:val="auto"/>
                <w:szCs w:val="24"/>
              </w:rPr>
              <w:t>nterés</w:t>
            </w:r>
          </w:p>
        </w:tc>
      </w:tr>
      <w:tr w:rsidR="00A309B5" w:rsidRPr="009B6CB6" w14:paraId="39B99E58" w14:textId="77777777" w:rsidTr="7C055199">
        <w:tc>
          <w:tcPr>
            <w:tcW w:w="9209" w:type="dxa"/>
            <w:gridSpan w:val="6"/>
          </w:tcPr>
          <w:p w14:paraId="3F7B2266" w14:textId="385F7A9A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 xml:space="preserve">Con la suscripción de este documento, </w:t>
            </w:r>
            <w:r w:rsidR="00813C73" w:rsidRPr="009B6CB6">
              <w:rPr>
                <w:rFonts w:ascii="Nunito" w:hAnsi="Nunito"/>
                <w:sz w:val="24"/>
                <w:szCs w:val="24"/>
              </w:rPr>
              <w:t xml:space="preserve">como </w:t>
            </w:r>
            <w:r w:rsidR="00A42E56" w:rsidRPr="009B6CB6">
              <w:rPr>
                <w:rFonts w:ascii="Nunito" w:hAnsi="Nunito"/>
                <w:sz w:val="24"/>
                <w:szCs w:val="24"/>
              </w:rPr>
              <w:t>firmante</w:t>
            </w:r>
            <w:r w:rsidRPr="009B6CB6">
              <w:rPr>
                <w:rFonts w:ascii="Nunito" w:hAnsi="Nunito"/>
                <w:sz w:val="24"/>
                <w:szCs w:val="24"/>
              </w:rPr>
              <w:t xml:space="preserve"> declar</w:t>
            </w:r>
            <w:r w:rsidR="00813C73" w:rsidRPr="009B6CB6">
              <w:rPr>
                <w:rFonts w:ascii="Nunito" w:hAnsi="Nunito"/>
                <w:sz w:val="24"/>
                <w:szCs w:val="24"/>
              </w:rPr>
              <w:t>o</w:t>
            </w:r>
            <w:r w:rsidRPr="009B6CB6">
              <w:rPr>
                <w:rFonts w:ascii="Nunito" w:hAnsi="Nunito"/>
                <w:sz w:val="24"/>
                <w:szCs w:val="24"/>
              </w:rPr>
              <w:t xml:space="preserve"> y garantiz</w:t>
            </w:r>
            <w:r w:rsidR="00813C73" w:rsidRPr="009B6CB6">
              <w:rPr>
                <w:rFonts w:ascii="Nunito" w:hAnsi="Nunito"/>
                <w:sz w:val="24"/>
                <w:szCs w:val="24"/>
              </w:rPr>
              <w:t>o</w:t>
            </w:r>
            <w:r w:rsidRPr="009B6CB6">
              <w:rPr>
                <w:rFonts w:ascii="Nunito" w:hAnsi="Nunito"/>
                <w:sz w:val="24"/>
                <w:szCs w:val="24"/>
              </w:rPr>
              <w:t xml:space="preserve"> que </w:t>
            </w:r>
            <w:r w:rsidR="00117BFC" w:rsidRPr="009B6CB6">
              <w:rPr>
                <w:rFonts w:ascii="Nunito" w:hAnsi="Nunito"/>
                <w:sz w:val="24"/>
                <w:szCs w:val="24"/>
              </w:rPr>
              <w:t xml:space="preserve">no </w:t>
            </w:r>
            <w:r w:rsidR="00813C73" w:rsidRPr="009B6CB6">
              <w:rPr>
                <w:rFonts w:ascii="Nunito" w:hAnsi="Nunito"/>
                <w:sz w:val="24"/>
                <w:szCs w:val="24"/>
              </w:rPr>
              <w:t>m</w:t>
            </w:r>
            <w:r w:rsidR="00117BFC" w:rsidRPr="009B6CB6">
              <w:rPr>
                <w:rFonts w:ascii="Nunito" w:hAnsi="Nunito"/>
                <w:sz w:val="24"/>
                <w:szCs w:val="24"/>
              </w:rPr>
              <w:t>e encuentr</w:t>
            </w:r>
            <w:r w:rsidR="00813C73" w:rsidRPr="009B6CB6">
              <w:rPr>
                <w:rFonts w:ascii="Nunito" w:hAnsi="Nunito"/>
                <w:sz w:val="24"/>
                <w:szCs w:val="24"/>
              </w:rPr>
              <w:t>o</w:t>
            </w:r>
            <w:r w:rsidR="00117BFC" w:rsidRPr="009B6CB6">
              <w:rPr>
                <w:rFonts w:ascii="Nunito" w:hAnsi="Nunito"/>
                <w:sz w:val="24"/>
                <w:szCs w:val="24"/>
              </w:rPr>
              <w:t xml:space="preserve"> en </w:t>
            </w:r>
            <w:r w:rsidR="00597BE7">
              <w:rPr>
                <w:rFonts w:ascii="Nunito" w:hAnsi="Nunito"/>
                <w:sz w:val="24"/>
                <w:szCs w:val="24"/>
              </w:rPr>
              <w:t xml:space="preserve">ninguna </w:t>
            </w:r>
            <w:r w:rsidR="00117BFC" w:rsidRPr="009B6CB6">
              <w:rPr>
                <w:rFonts w:ascii="Nunito" w:hAnsi="Nunito"/>
                <w:sz w:val="24"/>
                <w:szCs w:val="24"/>
              </w:rPr>
              <w:t xml:space="preserve">situación de </w:t>
            </w:r>
            <w:r w:rsidR="00597BE7">
              <w:rPr>
                <w:rFonts w:ascii="Nunito" w:hAnsi="Nunito"/>
                <w:sz w:val="24"/>
                <w:szCs w:val="24"/>
              </w:rPr>
              <w:t>c</w:t>
            </w:r>
            <w:r w:rsidR="006D4011" w:rsidRPr="009B6CB6">
              <w:rPr>
                <w:rFonts w:ascii="Nunito" w:hAnsi="Nunito"/>
                <w:sz w:val="24"/>
                <w:szCs w:val="24"/>
              </w:rPr>
              <w:t xml:space="preserve">onflicto de </w:t>
            </w:r>
            <w:r w:rsidR="00597BE7">
              <w:rPr>
                <w:rFonts w:ascii="Nunito" w:hAnsi="Nunito"/>
                <w:sz w:val="24"/>
                <w:szCs w:val="24"/>
              </w:rPr>
              <w:t>i</w:t>
            </w:r>
            <w:r w:rsidR="006D4011" w:rsidRPr="009B6CB6">
              <w:rPr>
                <w:rFonts w:ascii="Nunito" w:hAnsi="Nunito"/>
                <w:sz w:val="24"/>
                <w:szCs w:val="24"/>
              </w:rPr>
              <w:t>nter</w:t>
            </w:r>
            <w:r w:rsidR="004C153D">
              <w:rPr>
                <w:rFonts w:ascii="Nunito" w:hAnsi="Nunito"/>
                <w:sz w:val="24"/>
                <w:szCs w:val="24"/>
              </w:rPr>
              <w:t>és</w:t>
            </w:r>
            <w:r w:rsidR="006D4011" w:rsidRPr="009B6CB6">
              <w:rPr>
                <w:rFonts w:ascii="Nunito" w:hAnsi="Nunito"/>
                <w:sz w:val="24"/>
                <w:szCs w:val="24"/>
              </w:rPr>
              <w:t xml:space="preserve"> </w:t>
            </w:r>
            <w:r w:rsidR="00A42E56" w:rsidRPr="009B6CB6">
              <w:rPr>
                <w:rFonts w:ascii="Nunito" w:hAnsi="Nunito"/>
                <w:sz w:val="24"/>
                <w:szCs w:val="24"/>
              </w:rPr>
              <w:t>con</w:t>
            </w:r>
            <w:r w:rsidR="00597BE7">
              <w:rPr>
                <w:rFonts w:ascii="Nunito" w:hAnsi="Nunito"/>
                <w:sz w:val="24"/>
                <w:szCs w:val="24"/>
              </w:rPr>
              <w:t>siderada</w:t>
            </w:r>
            <w:r w:rsidR="00A42E56" w:rsidRPr="009B6CB6">
              <w:rPr>
                <w:rFonts w:ascii="Nunito" w:hAnsi="Nunito"/>
                <w:sz w:val="24"/>
                <w:szCs w:val="24"/>
              </w:rPr>
              <w:t xml:space="preserve"> a continuación:</w:t>
            </w:r>
          </w:p>
          <w:p w14:paraId="0D325FB9" w14:textId="3B4A2627" w:rsidR="00A309B5" w:rsidRPr="009B6CB6" w:rsidRDefault="7C055199" w:rsidP="00A765DA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ascii="Nunito" w:hAnsi="Nunito"/>
                <w:sz w:val="24"/>
                <w:szCs w:val="24"/>
              </w:rPr>
            </w:pPr>
            <w:r w:rsidRPr="7C055199">
              <w:rPr>
                <w:rFonts w:ascii="Nunito" w:hAnsi="Nunito"/>
                <w:sz w:val="24"/>
                <w:szCs w:val="24"/>
              </w:rPr>
              <w:t>No soy funcionario del proponente del PMEC, ni he estado vinculado laboralmente a la organización en los últimos 2 años.</w:t>
            </w:r>
          </w:p>
          <w:p w14:paraId="0E94BBD0" w14:textId="4E4F9034" w:rsidR="00A42E56" w:rsidRPr="009B6CB6" w:rsidRDefault="7C055199" w:rsidP="00A765DA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ascii="Nunito" w:hAnsi="Nunito"/>
                <w:sz w:val="24"/>
                <w:szCs w:val="24"/>
              </w:rPr>
            </w:pPr>
            <w:r w:rsidRPr="7C055199">
              <w:rPr>
                <w:rFonts w:ascii="Nunito" w:hAnsi="Nunito"/>
                <w:sz w:val="24"/>
                <w:szCs w:val="24"/>
              </w:rPr>
              <w:t xml:space="preserve">No he tenido vínculo contractual, ni laboral bajo modalidad de prestación de servicios profesionales o consultoría con el proponente del PMEC en los últimos 2 años. </w:t>
            </w:r>
          </w:p>
          <w:p w14:paraId="15D736E0" w14:textId="150AF8A0" w:rsidR="00A42E56" w:rsidRPr="009B6CB6" w:rsidRDefault="00A42E56" w:rsidP="00A765DA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 xml:space="preserve">No tengo parentesco </w:t>
            </w:r>
            <w:r w:rsidR="00597BE7">
              <w:rPr>
                <w:rFonts w:ascii="Nunito" w:hAnsi="Nunito"/>
                <w:sz w:val="24"/>
                <w:szCs w:val="24"/>
              </w:rPr>
              <w:t>con</w:t>
            </w:r>
            <w:r w:rsidRPr="009B6CB6">
              <w:rPr>
                <w:rFonts w:ascii="Nunito" w:hAnsi="Nunito"/>
                <w:sz w:val="24"/>
                <w:szCs w:val="24"/>
              </w:rPr>
              <w:t xml:space="preserve"> ningún funcionario, representante o delegado del </w:t>
            </w:r>
            <w:r w:rsidR="00597BE7">
              <w:rPr>
                <w:rFonts w:ascii="Nunito" w:hAnsi="Nunito"/>
                <w:sz w:val="24"/>
                <w:szCs w:val="24"/>
              </w:rPr>
              <w:t>p</w:t>
            </w:r>
            <w:r w:rsidRPr="009B6CB6">
              <w:rPr>
                <w:rFonts w:ascii="Nunito" w:hAnsi="Nunito"/>
                <w:sz w:val="24"/>
                <w:szCs w:val="24"/>
              </w:rPr>
              <w:t>roponente del PMEC (de grado P-4 o superior), así como de ninguna otra persona que tome parte directamente en la ejecución, evaluación o supervisión directa del PMEC.</w:t>
            </w:r>
          </w:p>
          <w:p w14:paraId="154AFE4B" w14:textId="32E7844C" w:rsidR="00813C73" w:rsidRPr="009B6CB6" w:rsidRDefault="00A42E56" w:rsidP="00A765DA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No he sido favorecido económic</w:t>
            </w:r>
            <w:r w:rsidR="00597BE7">
              <w:rPr>
                <w:rFonts w:ascii="Nunito" w:hAnsi="Nunito"/>
                <w:sz w:val="24"/>
                <w:szCs w:val="24"/>
              </w:rPr>
              <w:t>a</w:t>
            </w:r>
            <w:r w:rsidRPr="009B6CB6">
              <w:rPr>
                <w:rFonts w:ascii="Nunito" w:hAnsi="Nunito"/>
                <w:sz w:val="24"/>
                <w:szCs w:val="24"/>
              </w:rPr>
              <w:t xml:space="preserve">, laboral o académicamente </w:t>
            </w:r>
            <w:r w:rsidR="00813C73" w:rsidRPr="009B6CB6">
              <w:rPr>
                <w:rFonts w:ascii="Nunito" w:hAnsi="Nunito"/>
                <w:sz w:val="24"/>
                <w:szCs w:val="24"/>
              </w:rPr>
              <w:t xml:space="preserve">por el </w:t>
            </w:r>
            <w:r w:rsidR="00597BE7">
              <w:rPr>
                <w:rFonts w:ascii="Nunito" w:hAnsi="Nunito"/>
                <w:sz w:val="24"/>
                <w:szCs w:val="24"/>
              </w:rPr>
              <w:t>p</w:t>
            </w:r>
            <w:r w:rsidR="00813C73" w:rsidRPr="009B6CB6">
              <w:rPr>
                <w:rFonts w:ascii="Nunito" w:hAnsi="Nunito"/>
                <w:sz w:val="24"/>
                <w:szCs w:val="24"/>
              </w:rPr>
              <w:t>roponente del PMEC; esto incluye la obtención de subsidios en especie o monetarios, becas</w:t>
            </w:r>
            <w:r w:rsidR="004B4DA9" w:rsidRPr="009B6CB6">
              <w:rPr>
                <w:rFonts w:ascii="Nunito" w:hAnsi="Nunito"/>
                <w:sz w:val="24"/>
                <w:szCs w:val="24"/>
              </w:rPr>
              <w:t xml:space="preserve">, </w:t>
            </w:r>
            <w:r w:rsidR="00813C73" w:rsidRPr="009B6CB6">
              <w:rPr>
                <w:rFonts w:ascii="Nunito" w:hAnsi="Nunito"/>
                <w:sz w:val="24"/>
                <w:szCs w:val="24"/>
              </w:rPr>
              <w:t>premio</w:t>
            </w:r>
            <w:r w:rsidR="004B4DA9" w:rsidRPr="009B6CB6">
              <w:rPr>
                <w:rFonts w:ascii="Nunito" w:hAnsi="Nunito"/>
                <w:sz w:val="24"/>
                <w:szCs w:val="24"/>
              </w:rPr>
              <w:t>s, dádivas o cualquier tipo de bien que se represente en valores monetarios o que beneficien a la persona de cualquier forma</w:t>
            </w:r>
            <w:r w:rsidR="00813C73" w:rsidRPr="009B6CB6">
              <w:rPr>
                <w:rFonts w:ascii="Nunito" w:hAnsi="Nunito"/>
                <w:sz w:val="24"/>
                <w:szCs w:val="24"/>
              </w:rPr>
              <w:t>.</w:t>
            </w:r>
          </w:p>
          <w:p w14:paraId="05055C7B" w14:textId="68EAA057" w:rsidR="004B4DA9" w:rsidRPr="009B6CB6" w:rsidRDefault="7C055199" w:rsidP="00A765DA">
            <w:pPr>
              <w:pStyle w:val="ListParagraph"/>
              <w:numPr>
                <w:ilvl w:val="0"/>
                <w:numId w:val="20"/>
              </w:numPr>
              <w:ind w:left="317"/>
              <w:rPr>
                <w:rFonts w:ascii="Nunito" w:hAnsi="Nunito"/>
                <w:sz w:val="24"/>
                <w:szCs w:val="24"/>
              </w:rPr>
            </w:pPr>
            <w:r w:rsidRPr="7C055199">
              <w:rPr>
                <w:rFonts w:ascii="Nunito" w:hAnsi="Nunito"/>
                <w:sz w:val="24"/>
                <w:szCs w:val="24"/>
              </w:rPr>
              <w:t xml:space="preserve">El ejercicio de validación y verificación del PMEC, o cualquier actividad relacionada al mismo, tiene los objetivos de validar el cambio entre el escenario de línea base </w:t>
            </w:r>
            <w:r w:rsidRPr="7C055199">
              <w:rPr>
                <w:rFonts w:ascii="Nunito" w:hAnsi="Nunito"/>
                <w:sz w:val="24"/>
                <w:szCs w:val="24"/>
              </w:rPr>
              <w:lastRenderedPageBreak/>
              <w:t>y escenario de proyecto, así como verificar que la reducción o recirculación lograda por el PMEC se generaron conforme con la metodología seleccionada y los criterios definidos en el protocolo, y en ninguna medida está este ejercicio enfocado a favorecer al proponente del PMEC, ni a mí, ni a la organización que represento o hago parte, o a un tercero.</w:t>
            </w:r>
          </w:p>
        </w:tc>
      </w:tr>
      <w:tr w:rsidR="00A309B5" w:rsidRPr="009B6CB6" w14:paraId="765A9DFA" w14:textId="77777777" w:rsidTr="7C055199">
        <w:trPr>
          <w:trHeight w:val="284"/>
        </w:trPr>
        <w:tc>
          <w:tcPr>
            <w:tcW w:w="9209" w:type="dxa"/>
            <w:gridSpan w:val="6"/>
            <w:shd w:val="clear" w:color="auto" w:fill="8EAADB" w:themeFill="accent1" w:themeFillTint="99"/>
          </w:tcPr>
          <w:p w14:paraId="27189D63" w14:textId="6D303FFD" w:rsidR="00A309B5" w:rsidRPr="009B6CB6" w:rsidRDefault="00E91383" w:rsidP="00B11958">
            <w:pPr>
              <w:pStyle w:val="Natis"/>
              <w:jc w:val="left"/>
              <w:rPr>
                <w:rFonts w:ascii="Nunito" w:hAnsi="Nunito"/>
                <w:szCs w:val="24"/>
              </w:rPr>
            </w:pPr>
            <w:r w:rsidRPr="009B6CB6">
              <w:rPr>
                <w:rFonts w:ascii="Nunito" w:hAnsi="Nunito"/>
                <w:color w:val="auto"/>
                <w:szCs w:val="24"/>
              </w:rPr>
              <w:lastRenderedPageBreak/>
              <w:t>Firmas</w:t>
            </w:r>
          </w:p>
        </w:tc>
      </w:tr>
      <w:tr w:rsidR="00A309B5" w:rsidRPr="009B6CB6" w14:paraId="63659F08" w14:textId="77777777" w:rsidTr="7C055199">
        <w:trPr>
          <w:trHeight w:val="661"/>
        </w:trPr>
        <w:tc>
          <w:tcPr>
            <w:tcW w:w="9209" w:type="dxa"/>
            <w:gridSpan w:val="6"/>
          </w:tcPr>
          <w:p w14:paraId="6EB9A7C2" w14:textId="6787FB0D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Para constancia de lo establecido en est</w:t>
            </w:r>
            <w:r w:rsidR="00117BFC" w:rsidRPr="009B6CB6">
              <w:rPr>
                <w:rFonts w:ascii="Nunito" w:hAnsi="Nunito"/>
                <w:sz w:val="24"/>
                <w:szCs w:val="24"/>
              </w:rPr>
              <w:t>a</w:t>
            </w:r>
            <w:r w:rsidRPr="009B6CB6">
              <w:rPr>
                <w:rFonts w:ascii="Nunito" w:hAnsi="Nunito"/>
                <w:sz w:val="24"/>
                <w:szCs w:val="24"/>
              </w:rPr>
              <w:t xml:space="preserve"> </w:t>
            </w:r>
            <w:r w:rsidR="00117BFC" w:rsidRPr="009B6CB6">
              <w:rPr>
                <w:rFonts w:ascii="Nunito" w:hAnsi="Nunito"/>
                <w:sz w:val="24"/>
                <w:szCs w:val="24"/>
              </w:rPr>
              <w:t>declaración</w:t>
            </w:r>
            <w:r w:rsidRPr="009B6CB6">
              <w:rPr>
                <w:rFonts w:ascii="Nunito" w:hAnsi="Nunito"/>
                <w:sz w:val="24"/>
                <w:szCs w:val="24"/>
              </w:rPr>
              <w:t>, se suscribe por las personas identificadas al inicio de este documento y en sus respectivas calidades, en la ciudad y fecha que aparece al lado de sus respectivas firmas.</w:t>
            </w:r>
          </w:p>
        </w:tc>
      </w:tr>
      <w:tr w:rsidR="00A309B5" w:rsidRPr="009B6CB6" w14:paraId="3A1882F4" w14:textId="77777777" w:rsidTr="7C055199">
        <w:tc>
          <w:tcPr>
            <w:tcW w:w="9209" w:type="dxa"/>
            <w:gridSpan w:val="6"/>
          </w:tcPr>
          <w:p w14:paraId="4C92E2ED" w14:textId="0193D7EE" w:rsidR="00A309B5" w:rsidRPr="009B6CB6" w:rsidRDefault="00B66641" w:rsidP="007C7C29">
            <w:pPr>
              <w:rPr>
                <w:rFonts w:ascii="Nunito" w:hAnsi="Nunito"/>
                <w:b/>
                <w:bCs/>
                <w:sz w:val="24"/>
                <w:szCs w:val="24"/>
              </w:rPr>
            </w:pPr>
            <w:r w:rsidRPr="009B6CB6">
              <w:rPr>
                <w:rFonts w:ascii="Nunito" w:hAnsi="Nunito"/>
                <w:b/>
                <w:bCs/>
                <w:sz w:val="24"/>
                <w:szCs w:val="24"/>
              </w:rPr>
              <w:t>Declarante</w:t>
            </w:r>
          </w:p>
        </w:tc>
      </w:tr>
      <w:tr w:rsidR="00A309B5" w:rsidRPr="009B6CB6" w14:paraId="0215B63E" w14:textId="77777777" w:rsidTr="7C055199">
        <w:trPr>
          <w:trHeight w:val="1283"/>
        </w:trPr>
        <w:tc>
          <w:tcPr>
            <w:tcW w:w="9209" w:type="dxa"/>
            <w:gridSpan w:val="6"/>
          </w:tcPr>
          <w:p w14:paraId="596490D9" w14:textId="03CFD290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</w:p>
        </w:tc>
      </w:tr>
      <w:tr w:rsidR="00A309B5" w:rsidRPr="009B6CB6" w14:paraId="28B5D4D9" w14:textId="77777777" w:rsidTr="7C055199">
        <w:trPr>
          <w:trHeight w:val="428"/>
        </w:trPr>
        <w:tc>
          <w:tcPr>
            <w:tcW w:w="2076" w:type="dxa"/>
          </w:tcPr>
          <w:p w14:paraId="15FD2119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Ciudad</w:t>
            </w:r>
          </w:p>
        </w:tc>
        <w:tc>
          <w:tcPr>
            <w:tcW w:w="2172" w:type="dxa"/>
          </w:tcPr>
          <w:p w14:paraId="2AEB74E2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</w:p>
        </w:tc>
        <w:tc>
          <w:tcPr>
            <w:tcW w:w="1233" w:type="dxa"/>
          </w:tcPr>
          <w:p w14:paraId="25EFC072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Fecha</w:t>
            </w:r>
          </w:p>
        </w:tc>
        <w:tc>
          <w:tcPr>
            <w:tcW w:w="1145" w:type="dxa"/>
          </w:tcPr>
          <w:p w14:paraId="79B68DAF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DD</w:t>
            </w:r>
          </w:p>
        </w:tc>
        <w:tc>
          <w:tcPr>
            <w:tcW w:w="1121" w:type="dxa"/>
          </w:tcPr>
          <w:p w14:paraId="6B665C39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MM</w:t>
            </w:r>
          </w:p>
        </w:tc>
        <w:tc>
          <w:tcPr>
            <w:tcW w:w="1462" w:type="dxa"/>
          </w:tcPr>
          <w:p w14:paraId="50ECD50B" w14:textId="77777777" w:rsidR="00A309B5" w:rsidRPr="009B6CB6" w:rsidRDefault="00A309B5" w:rsidP="007C7C29">
            <w:pPr>
              <w:rPr>
                <w:rFonts w:ascii="Nunito" w:hAnsi="Nunito"/>
                <w:sz w:val="24"/>
                <w:szCs w:val="24"/>
              </w:rPr>
            </w:pPr>
            <w:r w:rsidRPr="009B6CB6">
              <w:rPr>
                <w:rFonts w:ascii="Nunito" w:hAnsi="Nunito"/>
                <w:sz w:val="24"/>
                <w:szCs w:val="24"/>
              </w:rPr>
              <w:t>AA</w:t>
            </w:r>
          </w:p>
        </w:tc>
      </w:tr>
    </w:tbl>
    <w:p w14:paraId="7016400C" w14:textId="3A70D94F" w:rsidR="00A309B5" w:rsidRDefault="00A309B5" w:rsidP="007C7C29">
      <w:bookmarkStart w:id="0" w:name="_Hlk80194533"/>
    </w:p>
    <w:p w14:paraId="164D84DE" w14:textId="36EEF1F8" w:rsidR="00380B18" w:rsidRDefault="00380B18" w:rsidP="007C7C29"/>
    <w:p w14:paraId="1DB7BF89" w14:textId="77777777" w:rsidR="0073235A" w:rsidRDefault="0073235A" w:rsidP="007C7C29"/>
    <w:p w14:paraId="6693E1A1" w14:textId="77777777" w:rsidR="0073235A" w:rsidRDefault="0073235A" w:rsidP="007C7C29"/>
    <w:p w14:paraId="07C58F37" w14:textId="77777777" w:rsidR="00380B18" w:rsidRDefault="00380B18" w:rsidP="007C7C29"/>
    <w:tbl>
      <w:tblPr>
        <w:tblStyle w:val="TableGrid"/>
        <w:tblW w:w="9209" w:type="dxa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shd w:val="clear" w:color="auto" w:fill="DBDBDB" w:themeFill="accent3" w:themeFillTint="66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9"/>
      </w:tblGrid>
      <w:tr w:rsidR="00A71369" w:rsidRPr="009B6CB6" w14:paraId="26FE5A39" w14:textId="77777777" w:rsidTr="00B11958">
        <w:trPr>
          <w:trHeight w:val="569"/>
        </w:trPr>
        <w:tc>
          <w:tcPr>
            <w:tcW w:w="9209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8EAADB" w:themeFill="accent1" w:themeFillTint="99"/>
          </w:tcPr>
          <w:p w14:paraId="17BEB901" w14:textId="3AB0B3CD" w:rsidR="003E3FBB" w:rsidRDefault="00117BFC" w:rsidP="004B111B">
            <w:pPr>
              <w:spacing w:after="0"/>
              <w:jc w:val="right"/>
              <w:rPr>
                <w:rFonts w:ascii="Nunito" w:hAnsi="Nunito"/>
              </w:rPr>
            </w:pPr>
            <w:bookmarkStart w:id="1" w:name="_Hlk80194518"/>
            <w:r w:rsidRPr="009B6CB6">
              <w:rPr>
                <w:rFonts w:ascii="Nunito" w:hAnsi="Nunito"/>
              </w:rPr>
              <w:t xml:space="preserve">Declaración </w:t>
            </w:r>
            <w:r w:rsidR="00EE2034">
              <w:rPr>
                <w:rFonts w:ascii="Nunito" w:hAnsi="Nunito"/>
              </w:rPr>
              <w:t>g</w:t>
            </w:r>
            <w:r w:rsidRPr="009B6CB6">
              <w:rPr>
                <w:rFonts w:ascii="Nunito" w:hAnsi="Nunito"/>
              </w:rPr>
              <w:t xml:space="preserve">eneral de </w:t>
            </w:r>
            <w:r w:rsidR="00EE2034">
              <w:rPr>
                <w:rFonts w:ascii="Nunito" w:hAnsi="Nunito"/>
              </w:rPr>
              <w:t>c</w:t>
            </w:r>
            <w:r w:rsidRPr="009B6CB6">
              <w:rPr>
                <w:rFonts w:ascii="Nunito" w:hAnsi="Nunito"/>
              </w:rPr>
              <w:t xml:space="preserve">onflicto de </w:t>
            </w:r>
            <w:r w:rsidR="00EE2034">
              <w:rPr>
                <w:rFonts w:ascii="Nunito" w:hAnsi="Nunito"/>
              </w:rPr>
              <w:t>i</w:t>
            </w:r>
            <w:r w:rsidRPr="009B6CB6">
              <w:rPr>
                <w:rFonts w:ascii="Nunito" w:hAnsi="Nunito"/>
              </w:rPr>
              <w:t>nterés</w:t>
            </w:r>
            <w:r w:rsidR="00A71369" w:rsidRPr="009B6CB6">
              <w:rPr>
                <w:rFonts w:ascii="Nunito" w:hAnsi="Nunito"/>
              </w:rPr>
              <w:br/>
            </w:r>
            <w:r w:rsidR="003E3FBB" w:rsidRPr="00457E88">
              <w:rPr>
                <w:rFonts w:ascii="Nunito" w:hAnsi="Nunito"/>
                <w:color w:val="000000" w:themeColor="text1" w:themeShade="80"/>
              </w:rPr>
              <w:t>Fecha fo</w:t>
            </w:r>
            <w:r w:rsidR="003E3FBB">
              <w:rPr>
                <w:rFonts w:ascii="Nunito" w:hAnsi="Nunito"/>
                <w:color w:val="000000" w:themeColor="text1" w:themeShade="80"/>
              </w:rPr>
              <w:t>rma</w:t>
            </w:r>
            <w:r w:rsidR="003E3FBB" w:rsidRPr="00BC0050">
              <w:rPr>
                <w:rFonts w:ascii="Nunito" w:hAnsi="Nunito"/>
                <w:color w:val="000000" w:themeColor="text1" w:themeShade="80"/>
              </w:rPr>
              <w:t xml:space="preserve">to: </w:t>
            </w:r>
            <w:r w:rsidR="00BC0050">
              <w:rPr>
                <w:rFonts w:ascii="Nunito" w:hAnsi="Nunito"/>
              </w:rPr>
              <w:t>23.06.2023</w:t>
            </w:r>
          </w:p>
          <w:p w14:paraId="2546C4F3" w14:textId="26887EFF" w:rsidR="00A71369" w:rsidRPr="009B6CB6" w:rsidRDefault="004B111B" w:rsidP="004B111B">
            <w:pPr>
              <w:spacing w:after="0"/>
              <w:jc w:val="right"/>
              <w:rPr>
                <w:rFonts w:ascii="Nunito" w:hAnsi="Nunito"/>
              </w:rPr>
            </w:pPr>
            <w:r w:rsidRPr="009B6CB6">
              <w:rPr>
                <w:rFonts w:ascii="Nunito" w:hAnsi="Nunito"/>
              </w:rPr>
              <w:t>Versión 1.</w:t>
            </w:r>
            <w:r w:rsidR="005F39FC" w:rsidRPr="009B6CB6">
              <w:rPr>
                <w:rFonts w:ascii="Nunito" w:hAnsi="Nunito"/>
              </w:rPr>
              <w:t>0</w:t>
            </w:r>
          </w:p>
        </w:tc>
      </w:tr>
      <w:bookmarkEnd w:id="0"/>
      <w:bookmarkEnd w:id="1"/>
    </w:tbl>
    <w:p w14:paraId="5BB3B982" w14:textId="3EBCCF61" w:rsidR="003400B1" w:rsidRPr="00266CA1" w:rsidRDefault="003400B1" w:rsidP="007C7C29"/>
    <w:sectPr w:rsidR="003400B1" w:rsidRPr="00266CA1" w:rsidSect="000E3421">
      <w:headerReference w:type="default" r:id="rId11"/>
      <w:footerReference w:type="default" r:id="rId12"/>
      <w:pgSz w:w="12240" w:h="15840"/>
      <w:pgMar w:top="1418" w:right="1701" w:bottom="1418" w:left="1418" w:header="283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EC588" w14:textId="77777777" w:rsidR="00AF6009" w:rsidRDefault="00AF6009" w:rsidP="007C7C29">
      <w:r>
        <w:separator/>
      </w:r>
    </w:p>
  </w:endnote>
  <w:endnote w:type="continuationSeparator" w:id="0">
    <w:p w14:paraId="3F302042" w14:textId="77777777" w:rsidR="00AF6009" w:rsidRDefault="00AF6009" w:rsidP="007C7C29">
      <w:r>
        <w:continuationSeparator/>
      </w:r>
    </w:p>
  </w:endnote>
  <w:endnote w:type="continuationNotice" w:id="1">
    <w:p w14:paraId="545C49D3" w14:textId="77777777" w:rsidR="00AF6009" w:rsidRDefault="00AF6009" w:rsidP="007C7C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ixregularnumber">
    <w:altName w:val="Cambria"/>
    <w:charset w:val="00"/>
    <w:family w:val="auto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8143E2" w14:textId="77777777" w:rsidR="00A309B5" w:rsidRDefault="00A309B5" w:rsidP="007C7C29">
        <w:pPr>
          <w:pStyle w:val="Footer"/>
        </w:pPr>
      </w:p>
      <w:tbl>
        <w:tblPr>
          <w:tblW w:w="8931" w:type="dxa"/>
          <w:tblLook w:val="04A0" w:firstRow="1" w:lastRow="0" w:firstColumn="1" w:lastColumn="0" w:noHBand="0" w:noVBand="1"/>
        </w:tblPr>
        <w:tblGrid>
          <w:gridCol w:w="8080"/>
          <w:gridCol w:w="284"/>
          <w:gridCol w:w="567"/>
        </w:tblGrid>
        <w:tr w:rsidR="008E1E53" w:rsidRPr="00E0016C" w14:paraId="43DEAC6C" w14:textId="77777777" w:rsidTr="007B43EB">
          <w:tc>
            <w:tcPr>
              <w:tcW w:w="8080" w:type="dxa"/>
              <w:tcBorders>
                <w:top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5BF7154C" w14:textId="03DBFD9E" w:rsidR="008E1E53" w:rsidRPr="008E2E23" w:rsidRDefault="008E2E23" w:rsidP="008E2E23">
              <w:pPr>
                <w:jc w:val="left"/>
                <w:rPr>
                  <w:rFonts w:ascii="Nunito" w:hAnsi="Nunito"/>
                  <w:bCs/>
                </w:rPr>
              </w:pPr>
              <w:r w:rsidRPr="008E2E23">
                <w:rPr>
                  <w:rFonts w:ascii="Nunito" w:hAnsi="Nunito"/>
                  <w:bCs/>
                </w:rPr>
                <w:t>Declaración general de conflicto de interé</w:t>
              </w:r>
              <w:r>
                <w:rPr>
                  <w:rFonts w:ascii="Nunito" w:hAnsi="Nunito"/>
                  <w:bCs/>
                </w:rPr>
                <w:t>s</w:t>
              </w:r>
            </w:p>
          </w:tc>
          <w:tc>
            <w:tcPr>
              <w:tcW w:w="284" w:type="dxa"/>
              <w:tcBorders>
                <w:right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30F8E93D" w14:textId="77777777" w:rsidR="008E1E53" w:rsidRPr="00E0016C" w:rsidRDefault="008E1E53" w:rsidP="008E1E53">
              <w:pPr>
                <w:pStyle w:val="Footer"/>
                <w:rPr>
                  <w:rFonts w:cstheme="minorHAnsi"/>
                </w:rPr>
              </w:pPr>
            </w:p>
          </w:tc>
          <w:tc>
            <w:tcPr>
              <w:tcW w:w="567" w:type="dxa"/>
              <w:tcBorders>
                <w:top w:val="single" w:sz="4" w:space="0" w:color="0070C0"/>
                <w:left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</w:tcPr>
            <w:p w14:paraId="5818A0D3" w14:textId="77777777" w:rsidR="008E1E53" w:rsidRPr="00E0016C" w:rsidRDefault="008E1E53" w:rsidP="008E1E53">
              <w:pPr>
                <w:pStyle w:val="Footer"/>
                <w:jc w:val="center"/>
                <w:rPr>
                  <w:rFonts w:cstheme="minorHAnsi"/>
                </w:rPr>
              </w:pPr>
              <w:r w:rsidRPr="00E0016C">
                <w:rPr>
                  <w:rFonts w:cstheme="minorHAnsi"/>
                </w:rPr>
                <w:fldChar w:fldCharType="begin"/>
              </w:r>
              <w:r w:rsidRPr="00E0016C">
                <w:rPr>
                  <w:rFonts w:cstheme="minorHAnsi"/>
                </w:rPr>
                <w:instrText xml:space="preserve"> PAGE   \* MERGEFORMAT </w:instrText>
              </w:r>
              <w:r w:rsidRPr="00E0016C">
                <w:rPr>
                  <w:rFonts w:cstheme="minorHAnsi"/>
                </w:rPr>
                <w:fldChar w:fldCharType="separate"/>
              </w:r>
              <w:r w:rsidRPr="00E0016C">
                <w:rPr>
                  <w:rFonts w:cstheme="minorHAnsi"/>
                </w:rPr>
                <w:t>1</w:t>
              </w:r>
              <w:r w:rsidRPr="00E0016C">
                <w:rPr>
                  <w:rFonts w:cstheme="minorHAnsi"/>
                </w:rPr>
                <w:fldChar w:fldCharType="end"/>
              </w:r>
            </w:p>
          </w:tc>
        </w:tr>
      </w:tbl>
      <w:p w14:paraId="6E85862D" w14:textId="6B7F969B" w:rsidR="001F55E4" w:rsidRDefault="00000000" w:rsidP="007C7C29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DEB11" w14:textId="77777777" w:rsidR="00AF6009" w:rsidRDefault="00AF6009" w:rsidP="007C7C29">
      <w:r>
        <w:separator/>
      </w:r>
    </w:p>
  </w:footnote>
  <w:footnote w:type="continuationSeparator" w:id="0">
    <w:p w14:paraId="25158C0D" w14:textId="77777777" w:rsidR="00AF6009" w:rsidRDefault="00AF6009" w:rsidP="007C7C29">
      <w:r>
        <w:continuationSeparator/>
      </w:r>
    </w:p>
  </w:footnote>
  <w:footnote w:type="continuationNotice" w:id="1">
    <w:p w14:paraId="1879975F" w14:textId="77777777" w:rsidR="00AF6009" w:rsidRDefault="00AF6009" w:rsidP="007C7C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B11958" w14:paraId="0919BEA1" w14:textId="77777777" w:rsidTr="000E3421">
      <w:tc>
        <w:tcPr>
          <w:tcW w:w="9214" w:type="dxa"/>
        </w:tcPr>
        <w:p w14:paraId="2DA01A0F" w14:textId="6A7E5E1B" w:rsidR="00B11958" w:rsidRDefault="00B11958" w:rsidP="00B11958">
          <w:pPr>
            <w:pStyle w:val="Header"/>
            <w:rPr>
              <w:sz w:val="8"/>
              <w:szCs w:val="6"/>
            </w:rPr>
          </w:pPr>
          <w:r>
            <w:rPr>
              <w:noProof/>
            </w:rPr>
            <w:drawing>
              <wp:anchor distT="0" distB="0" distL="0" distR="0" simplePos="0" relativeHeight="251659264" behindDoc="1" locked="0" layoutInCell="1" hidden="0" allowOverlap="1" wp14:anchorId="58521F8A" wp14:editId="6190C99F">
                <wp:simplePos x="0" y="0"/>
                <wp:positionH relativeFrom="column">
                  <wp:posOffset>3797935</wp:posOffset>
                </wp:positionH>
                <wp:positionV relativeFrom="paragraph">
                  <wp:posOffset>-176784</wp:posOffset>
                </wp:positionV>
                <wp:extent cx="1123950" cy="711200"/>
                <wp:effectExtent l="0" t="0" r="6350" b="0"/>
                <wp:wrapNone/>
                <wp:docPr id="1112" name="image1.png" descr="Logotipo&#10;&#10;Descripción generada automá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2" name="image1.png" descr="Logotipo&#10;&#10;Descripción generada automáticamente"/>
                        <pic:cNvPicPr preferRelativeResize="0"/>
                      </pic:nvPicPr>
                      <pic:blipFill>
                        <a:blip r:embed="rId1"/>
                        <a:srcRect l="22813" t="18530" r="22329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950" cy="711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Pr="00FD15FC">
            <w:rPr>
              <w:noProof/>
              <w:sz w:val="8"/>
              <w:szCs w:val="6"/>
            </w:rPr>
            <w:drawing>
              <wp:inline distT="0" distB="0" distL="0" distR="0" wp14:anchorId="0A93C676" wp14:editId="62314D58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214836B" w14:textId="77777777" w:rsidR="00B11958" w:rsidRDefault="00B11958" w:rsidP="00B11958">
          <w:pPr>
            <w:pStyle w:val="Header"/>
            <w:rPr>
              <w:sz w:val="8"/>
              <w:szCs w:val="6"/>
            </w:rPr>
          </w:pPr>
        </w:p>
        <w:p w14:paraId="18029523" w14:textId="77777777" w:rsidR="00B11958" w:rsidRPr="00FD15FC" w:rsidRDefault="00B11958" w:rsidP="00B11958">
          <w:pPr>
            <w:pStyle w:val="Header"/>
            <w:rPr>
              <w:sz w:val="8"/>
              <w:szCs w:val="6"/>
            </w:rPr>
          </w:pPr>
        </w:p>
        <w:p w14:paraId="36201D88" w14:textId="77777777" w:rsidR="00B11958" w:rsidRPr="00FD15FC" w:rsidRDefault="00B11958" w:rsidP="00B11958">
          <w:pPr>
            <w:pStyle w:val="Header"/>
            <w:rPr>
              <w:sz w:val="8"/>
              <w:szCs w:val="6"/>
            </w:rPr>
          </w:pPr>
        </w:p>
      </w:tc>
    </w:tr>
  </w:tbl>
  <w:p w14:paraId="2AF681AC" w14:textId="77777777" w:rsidR="00A309B5" w:rsidRDefault="00A309B5" w:rsidP="00B119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612BC1"/>
    <w:multiLevelType w:val="hybridMultilevel"/>
    <w:tmpl w:val="EDAA5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C76861"/>
    <w:multiLevelType w:val="multilevel"/>
    <w:tmpl w:val="FB523E2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629D4"/>
    <w:multiLevelType w:val="hybridMultilevel"/>
    <w:tmpl w:val="49849C22"/>
    <w:lvl w:ilvl="0" w:tplc="6CBA7D78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60184042">
    <w:abstractNumId w:val="0"/>
  </w:num>
  <w:num w:numId="2" w16cid:durableId="952596561">
    <w:abstractNumId w:val="6"/>
  </w:num>
  <w:num w:numId="3" w16cid:durableId="1525485731">
    <w:abstractNumId w:val="6"/>
  </w:num>
  <w:num w:numId="4" w16cid:durableId="1152790305">
    <w:abstractNumId w:val="6"/>
  </w:num>
  <w:num w:numId="5" w16cid:durableId="334655052">
    <w:abstractNumId w:val="6"/>
  </w:num>
  <w:num w:numId="6" w16cid:durableId="1342315207">
    <w:abstractNumId w:val="6"/>
  </w:num>
  <w:num w:numId="7" w16cid:durableId="198706546">
    <w:abstractNumId w:val="6"/>
  </w:num>
  <w:num w:numId="8" w16cid:durableId="1903522405">
    <w:abstractNumId w:val="6"/>
  </w:num>
  <w:num w:numId="9" w16cid:durableId="1797866141">
    <w:abstractNumId w:val="3"/>
  </w:num>
  <w:num w:numId="10" w16cid:durableId="619412690">
    <w:abstractNumId w:val="3"/>
  </w:num>
  <w:num w:numId="11" w16cid:durableId="1198929212">
    <w:abstractNumId w:val="1"/>
  </w:num>
  <w:num w:numId="12" w16cid:durableId="1758864752">
    <w:abstractNumId w:val="4"/>
  </w:num>
  <w:num w:numId="13" w16cid:durableId="1108503898">
    <w:abstractNumId w:val="3"/>
  </w:num>
  <w:num w:numId="14" w16cid:durableId="1214848463">
    <w:abstractNumId w:val="3"/>
  </w:num>
  <w:num w:numId="15" w16cid:durableId="986782454">
    <w:abstractNumId w:val="3"/>
  </w:num>
  <w:num w:numId="16" w16cid:durableId="124550322">
    <w:abstractNumId w:val="5"/>
  </w:num>
  <w:num w:numId="17" w16cid:durableId="1842701437">
    <w:abstractNumId w:val="5"/>
  </w:num>
  <w:num w:numId="18" w16cid:durableId="810093606">
    <w:abstractNumId w:val="3"/>
  </w:num>
  <w:num w:numId="19" w16cid:durableId="942415039">
    <w:abstractNumId w:val="7"/>
  </w:num>
  <w:num w:numId="20" w16cid:durableId="341780945">
    <w:abstractNumId w:val="2"/>
  </w:num>
  <w:num w:numId="21" w16cid:durableId="1301839055">
    <w:abstractNumId w:val="5"/>
  </w:num>
  <w:num w:numId="22" w16cid:durableId="2029016992">
    <w:abstractNumId w:val="5"/>
  </w:num>
  <w:num w:numId="23" w16cid:durableId="599992683">
    <w:abstractNumId w:val="5"/>
  </w:num>
  <w:num w:numId="24" w16cid:durableId="14972651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DQ1MDU0M7M0sjRW0lEKTi0uzszPAykwrwUAXh+UQCwAAAA="/>
  </w:docVars>
  <w:rsids>
    <w:rsidRoot w:val="00A309B5"/>
    <w:rsid w:val="0003254A"/>
    <w:rsid w:val="0003358F"/>
    <w:rsid w:val="00034047"/>
    <w:rsid w:val="00036087"/>
    <w:rsid w:val="0004595F"/>
    <w:rsid w:val="00047870"/>
    <w:rsid w:val="00070A67"/>
    <w:rsid w:val="00074F8B"/>
    <w:rsid w:val="00082EA1"/>
    <w:rsid w:val="00092114"/>
    <w:rsid w:val="000937A0"/>
    <w:rsid w:val="000D194C"/>
    <w:rsid w:val="000E3421"/>
    <w:rsid w:val="000E45A5"/>
    <w:rsid w:val="000F1CAB"/>
    <w:rsid w:val="000F2E08"/>
    <w:rsid w:val="00113422"/>
    <w:rsid w:val="00117BFC"/>
    <w:rsid w:val="00131F4B"/>
    <w:rsid w:val="00136191"/>
    <w:rsid w:val="00151D85"/>
    <w:rsid w:val="00153776"/>
    <w:rsid w:val="001550BA"/>
    <w:rsid w:val="001632AC"/>
    <w:rsid w:val="001722ED"/>
    <w:rsid w:val="00174E24"/>
    <w:rsid w:val="00175EC8"/>
    <w:rsid w:val="00183921"/>
    <w:rsid w:val="0018730B"/>
    <w:rsid w:val="00194B72"/>
    <w:rsid w:val="00196F73"/>
    <w:rsid w:val="001C26A3"/>
    <w:rsid w:val="001C54A0"/>
    <w:rsid w:val="001D19D5"/>
    <w:rsid w:val="001D23BE"/>
    <w:rsid w:val="001E090B"/>
    <w:rsid w:val="001E6819"/>
    <w:rsid w:val="001F55E4"/>
    <w:rsid w:val="00207285"/>
    <w:rsid w:val="00213ABC"/>
    <w:rsid w:val="0021679E"/>
    <w:rsid w:val="00216A53"/>
    <w:rsid w:val="00220B3E"/>
    <w:rsid w:val="0022712F"/>
    <w:rsid w:val="002320FB"/>
    <w:rsid w:val="00233061"/>
    <w:rsid w:val="00235B88"/>
    <w:rsid w:val="00237409"/>
    <w:rsid w:val="00237EC5"/>
    <w:rsid w:val="002424CF"/>
    <w:rsid w:val="002517F9"/>
    <w:rsid w:val="00261B6C"/>
    <w:rsid w:val="00265A5B"/>
    <w:rsid w:val="00266CA1"/>
    <w:rsid w:val="00267087"/>
    <w:rsid w:val="00277237"/>
    <w:rsid w:val="0028486B"/>
    <w:rsid w:val="0028583D"/>
    <w:rsid w:val="00293851"/>
    <w:rsid w:val="002957A6"/>
    <w:rsid w:val="002C4DFB"/>
    <w:rsid w:val="002D4163"/>
    <w:rsid w:val="002D5EF4"/>
    <w:rsid w:val="002D713D"/>
    <w:rsid w:val="002E0570"/>
    <w:rsid w:val="002E0931"/>
    <w:rsid w:val="002E4E99"/>
    <w:rsid w:val="002E6366"/>
    <w:rsid w:val="0031556D"/>
    <w:rsid w:val="003202F7"/>
    <w:rsid w:val="003341CD"/>
    <w:rsid w:val="00336642"/>
    <w:rsid w:val="003400B1"/>
    <w:rsid w:val="00363A3A"/>
    <w:rsid w:val="00380B18"/>
    <w:rsid w:val="00386C26"/>
    <w:rsid w:val="003A19D2"/>
    <w:rsid w:val="003A4A16"/>
    <w:rsid w:val="003B15E5"/>
    <w:rsid w:val="003B4460"/>
    <w:rsid w:val="003C3FD9"/>
    <w:rsid w:val="003E3FBB"/>
    <w:rsid w:val="0041617F"/>
    <w:rsid w:val="00417071"/>
    <w:rsid w:val="004265C1"/>
    <w:rsid w:val="0043250C"/>
    <w:rsid w:val="00443224"/>
    <w:rsid w:val="0044339E"/>
    <w:rsid w:val="00452941"/>
    <w:rsid w:val="00457C15"/>
    <w:rsid w:val="004604FF"/>
    <w:rsid w:val="004671A1"/>
    <w:rsid w:val="004849C2"/>
    <w:rsid w:val="004868F9"/>
    <w:rsid w:val="0049325C"/>
    <w:rsid w:val="004963E1"/>
    <w:rsid w:val="00497458"/>
    <w:rsid w:val="004A4549"/>
    <w:rsid w:val="004A55D2"/>
    <w:rsid w:val="004A64BD"/>
    <w:rsid w:val="004B111B"/>
    <w:rsid w:val="004B4DA9"/>
    <w:rsid w:val="004C0D7A"/>
    <w:rsid w:val="004C153D"/>
    <w:rsid w:val="004D5478"/>
    <w:rsid w:val="004D707F"/>
    <w:rsid w:val="004E1454"/>
    <w:rsid w:val="004F441E"/>
    <w:rsid w:val="0051361B"/>
    <w:rsid w:val="00521BF5"/>
    <w:rsid w:val="0052505B"/>
    <w:rsid w:val="005302AB"/>
    <w:rsid w:val="0053170B"/>
    <w:rsid w:val="0054092F"/>
    <w:rsid w:val="005545D0"/>
    <w:rsid w:val="0057282F"/>
    <w:rsid w:val="005763DC"/>
    <w:rsid w:val="00592B9C"/>
    <w:rsid w:val="00597BE7"/>
    <w:rsid w:val="005B0151"/>
    <w:rsid w:val="005B2B44"/>
    <w:rsid w:val="005B497E"/>
    <w:rsid w:val="005B4CDA"/>
    <w:rsid w:val="005C3341"/>
    <w:rsid w:val="005C40F3"/>
    <w:rsid w:val="005C5130"/>
    <w:rsid w:val="005C5E03"/>
    <w:rsid w:val="005C7036"/>
    <w:rsid w:val="005D4930"/>
    <w:rsid w:val="005E0FF6"/>
    <w:rsid w:val="005E1723"/>
    <w:rsid w:val="005F0B5B"/>
    <w:rsid w:val="005F39FC"/>
    <w:rsid w:val="005F5DF6"/>
    <w:rsid w:val="00600883"/>
    <w:rsid w:val="00616716"/>
    <w:rsid w:val="0062140E"/>
    <w:rsid w:val="006254A0"/>
    <w:rsid w:val="00641A13"/>
    <w:rsid w:val="006428A5"/>
    <w:rsid w:val="006576CE"/>
    <w:rsid w:val="006616A6"/>
    <w:rsid w:val="00665C78"/>
    <w:rsid w:val="006729F5"/>
    <w:rsid w:val="006B6CEE"/>
    <w:rsid w:val="006B7394"/>
    <w:rsid w:val="006D04E1"/>
    <w:rsid w:val="006D4011"/>
    <w:rsid w:val="006D7DE7"/>
    <w:rsid w:val="006E3F9F"/>
    <w:rsid w:val="006F170F"/>
    <w:rsid w:val="00701841"/>
    <w:rsid w:val="0070621C"/>
    <w:rsid w:val="00711E84"/>
    <w:rsid w:val="0072524F"/>
    <w:rsid w:val="0073235A"/>
    <w:rsid w:val="00732E0B"/>
    <w:rsid w:val="00746AB2"/>
    <w:rsid w:val="00751231"/>
    <w:rsid w:val="00760151"/>
    <w:rsid w:val="00762FE4"/>
    <w:rsid w:val="0076352F"/>
    <w:rsid w:val="00767650"/>
    <w:rsid w:val="00774455"/>
    <w:rsid w:val="00777284"/>
    <w:rsid w:val="0078733B"/>
    <w:rsid w:val="007B2108"/>
    <w:rsid w:val="007B5793"/>
    <w:rsid w:val="007C28AF"/>
    <w:rsid w:val="007C4F6F"/>
    <w:rsid w:val="007C7C29"/>
    <w:rsid w:val="007D3834"/>
    <w:rsid w:val="007D5808"/>
    <w:rsid w:val="00802E12"/>
    <w:rsid w:val="00813583"/>
    <w:rsid w:val="00813C73"/>
    <w:rsid w:val="008228A2"/>
    <w:rsid w:val="00823A06"/>
    <w:rsid w:val="008478B5"/>
    <w:rsid w:val="00854D68"/>
    <w:rsid w:val="00881399"/>
    <w:rsid w:val="0088472D"/>
    <w:rsid w:val="008A3473"/>
    <w:rsid w:val="008A57DA"/>
    <w:rsid w:val="008B28B1"/>
    <w:rsid w:val="008C1CA6"/>
    <w:rsid w:val="008C49F5"/>
    <w:rsid w:val="008D2796"/>
    <w:rsid w:val="008D5458"/>
    <w:rsid w:val="008E1E53"/>
    <w:rsid w:val="008E2E23"/>
    <w:rsid w:val="00930D2C"/>
    <w:rsid w:val="00935147"/>
    <w:rsid w:val="00937427"/>
    <w:rsid w:val="009511BD"/>
    <w:rsid w:val="00966459"/>
    <w:rsid w:val="009755C4"/>
    <w:rsid w:val="009958BA"/>
    <w:rsid w:val="009B6CB6"/>
    <w:rsid w:val="009D1905"/>
    <w:rsid w:val="009D21F7"/>
    <w:rsid w:val="009D4A10"/>
    <w:rsid w:val="009D4B02"/>
    <w:rsid w:val="009E1DC7"/>
    <w:rsid w:val="009F770E"/>
    <w:rsid w:val="00A2006A"/>
    <w:rsid w:val="00A256B7"/>
    <w:rsid w:val="00A309B5"/>
    <w:rsid w:val="00A42E56"/>
    <w:rsid w:val="00A5693A"/>
    <w:rsid w:val="00A71369"/>
    <w:rsid w:val="00A753D6"/>
    <w:rsid w:val="00A765DA"/>
    <w:rsid w:val="00A774C7"/>
    <w:rsid w:val="00A95B3B"/>
    <w:rsid w:val="00A95C18"/>
    <w:rsid w:val="00AA2243"/>
    <w:rsid w:val="00AA7683"/>
    <w:rsid w:val="00AA7E56"/>
    <w:rsid w:val="00AB3F27"/>
    <w:rsid w:val="00AC13A1"/>
    <w:rsid w:val="00AC7EB4"/>
    <w:rsid w:val="00AD2664"/>
    <w:rsid w:val="00AD288E"/>
    <w:rsid w:val="00AD427C"/>
    <w:rsid w:val="00AE0682"/>
    <w:rsid w:val="00AF6009"/>
    <w:rsid w:val="00B039A5"/>
    <w:rsid w:val="00B07A8C"/>
    <w:rsid w:val="00B11958"/>
    <w:rsid w:val="00B133FD"/>
    <w:rsid w:val="00B15181"/>
    <w:rsid w:val="00B17994"/>
    <w:rsid w:val="00B36915"/>
    <w:rsid w:val="00B405AD"/>
    <w:rsid w:val="00B42F82"/>
    <w:rsid w:val="00B649A5"/>
    <w:rsid w:val="00B66494"/>
    <w:rsid w:val="00B66641"/>
    <w:rsid w:val="00B7522C"/>
    <w:rsid w:val="00B76057"/>
    <w:rsid w:val="00B86D95"/>
    <w:rsid w:val="00BA2A87"/>
    <w:rsid w:val="00BA342C"/>
    <w:rsid w:val="00BA7247"/>
    <w:rsid w:val="00BB0EB0"/>
    <w:rsid w:val="00BC0050"/>
    <w:rsid w:val="00BC0113"/>
    <w:rsid w:val="00BD2B4D"/>
    <w:rsid w:val="00BE2363"/>
    <w:rsid w:val="00BF3406"/>
    <w:rsid w:val="00C04662"/>
    <w:rsid w:val="00C27C23"/>
    <w:rsid w:val="00C365FD"/>
    <w:rsid w:val="00C36FC8"/>
    <w:rsid w:val="00C67D84"/>
    <w:rsid w:val="00C71B87"/>
    <w:rsid w:val="00C743CE"/>
    <w:rsid w:val="00C75A1D"/>
    <w:rsid w:val="00C813B7"/>
    <w:rsid w:val="00C85F98"/>
    <w:rsid w:val="00C95302"/>
    <w:rsid w:val="00CC61F3"/>
    <w:rsid w:val="00CD01E9"/>
    <w:rsid w:val="00CD262B"/>
    <w:rsid w:val="00CE1021"/>
    <w:rsid w:val="00CE2430"/>
    <w:rsid w:val="00CE244F"/>
    <w:rsid w:val="00CF5714"/>
    <w:rsid w:val="00D21B9C"/>
    <w:rsid w:val="00D568AC"/>
    <w:rsid w:val="00D72B96"/>
    <w:rsid w:val="00D80369"/>
    <w:rsid w:val="00D8316A"/>
    <w:rsid w:val="00D845B8"/>
    <w:rsid w:val="00D85830"/>
    <w:rsid w:val="00D92D31"/>
    <w:rsid w:val="00D933D4"/>
    <w:rsid w:val="00D9469D"/>
    <w:rsid w:val="00DA504C"/>
    <w:rsid w:val="00DA6DB4"/>
    <w:rsid w:val="00DB394E"/>
    <w:rsid w:val="00DC45E1"/>
    <w:rsid w:val="00DD2BED"/>
    <w:rsid w:val="00DE53D9"/>
    <w:rsid w:val="00DE5ED3"/>
    <w:rsid w:val="00DE75D4"/>
    <w:rsid w:val="00DF4A86"/>
    <w:rsid w:val="00DF5573"/>
    <w:rsid w:val="00DF6556"/>
    <w:rsid w:val="00E2144F"/>
    <w:rsid w:val="00E234A1"/>
    <w:rsid w:val="00E34185"/>
    <w:rsid w:val="00E351A8"/>
    <w:rsid w:val="00E36418"/>
    <w:rsid w:val="00E4590F"/>
    <w:rsid w:val="00E603FF"/>
    <w:rsid w:val="00E61A9D"/>
    <w:rsid w:val="00E65D31"/>
    <w:rsid w:val="00E6720F"/>
    <w:rsid w:val="00E7504A"/>
    <w:rsid w:val="00E83D47"/>
    <w:rsid w:val="00E91383"/>
    <w:rsid w:val="00E92F1C"/>
    <w:rsid w:val="00EA25D7"/>
    <w:rsid w:val="00EB7A8D"/>
    <w:rsid w:val="00ED3B2B"/>
    <w:rsid w:val="00ED5FA3"/>
    <w:rsid w:val="00EE2034"/>
    <w:rsid w:val="00F01307"/>
    <w:rsid w:val="00F031EE"/>
    <w:rsid w:val="00F16E37"/>
    <w:rsid w:val="00F36088"/>
    <w:rsid w:val="00F413F5"/>
    <w:rsid w:val="00F41606"/>
    <w:rsid w:val="00F450E6"/>
    <w:rsid w:val="00F564EC"/>
    <w:rsid w:val="00F568E8"/>
    <w:rsid w:val="00F5746B"/>
    <w:rsid w:val="00F63835"/>
    <w:rsid w:val="00F81D8F"/>
    <w:rsid w:val="00FB7902"/>
    <w:rsid w:val="00FC3E06"/>
    <w:rsid w:val="00FC4A21"/>
    <w:rsid w:val="00FC5DB8"/>
    <w:rsid w:val="00FD266F"/>
    <w:rsid w:val="00FD2780"/>
    <w:rsid w:val="00FD6E68"/>
    <w:rsid w:val="7C055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D2CCB8"/>
  <w15:chartTrackingRefBased/>
  <w15:docId w15:val="{D90D130A-ADBC-4635-9D57-C85449455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C29"/>
    <w:pPr>
      <w:spacing w:after="120" w:line="240" w:lineRule="auto"/>
      <w:jc w:val="both"/>
    </w:pPr>
    <w:rPr>
      <w:rFonts w:ascii="Calibri" w:eastAsiaTheme="minorEastAsia" w:hAnsi="Calibri"/>
      <w:lang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DE75D4"/>
    <w:pPr>
      <w:keepNext/>
      <w:numPr>
        <w:numId w:val="18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0113"/>
    <w:pPr>
      <w:numPr>
        <w:ilvl w:val="1"/>
        <w:numId w:val="15"/>
      </w:numPr>
      <w:spacing w:before="180"/>
      <w:ind w:left="578" w:hanging="578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75D4"/>
    <w:pPr>
      <w:numPr>
        <w:ilvl w:val="2"/>
        <w:numId w:val="1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75D4"/>
    <w:pPr>
      <w:numPr>
        <w:ilvl w:val="3"/>
        <w:numId w:val="1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75D4"/>
    <w:pPr>
      <w:keepNext/>
      <w:keepLines/>
      <w:numPr>
        <w:ilvl w:val="4"/>
        <w:numId w:val="18"/>
      </w:numPr>
      <w:spacing w:before="20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75D4"/>
    <w:pPr>
      <w:keepNext/>
      <w:keepLines/>
      <w:numPr>
        <w:ilvl w:val="5"/>
        <w:numId w:val="1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75D4"/>
    <w:pPr>
      <w:keepNext/>
      <w:keepLines/>
      <w:numPr>
        <w:ilvl w:val="6"/>
        <w:numId w:val="1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75D4"/>
    <w:pPr>
      <w:keepNext/>
      <w:keepLines/>
      <w:numPr>
        <w:ilvl w:val="7"/>
        <w:numId w:val="1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75D4"/>
    <w:pPr>
      <w:keepNext/>
      <w:keepLines/>
      <w:numPr>
        <w:ilvl w:val="8"/>
        <w:numId w:val="1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1F3763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eastAsiaTheme="majorEastAsia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DE75D4"/>
    <w:pPr>
      <w:tabs>
        <w:tab w:val="right" w:leader="dot" w:pos="9350"/>
      </w:tabs>
      <w:spacing w:after="0"/>
    </w:pPr>
    <w:rPr>
      <w:rFonts w:cstheme="minorHAnsi"/>
      <w:b/>
      <w:bCs/>
      <w:caps/>
      <w:color w:val="000000" w:themeColor="text1"/>
      <w:kern w:val="22"/>
      <w:sz w:val="20"/>
      <w:szCs w:val="20"/>
      <w:lang w:val="es-ES" w:eastAsia="ja-JP"/>
      <w14:ligatures w14:val="standard"/>
    </w:rPr>
  </w:style>
  <w:style w:type="paragraph" w:styleId="TOC2">
    <w:name w:val="toc 2"/>
    <w:basedOn w:val="Normal"/>
    <w:next w:val="Normal"/>
    <w:autoRedefine/>
    <w:uiPriority w:val="39"/>
    <w:unhideWhenUsed/>
    <w:rsid w:val="008B28B1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8B28B1"/>
    <w:pPr>
      <w:tabs>
        <w:tab w:val="left" w:pos="567"/>
        <w:tab w:val="right" w:leader="dot" w:pos="8828"/>
      </w:tabs>
      <w:spacing w:after="100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8B28B1"/>
    <w:pPr>
      <w:tabs>
        <w:tab w:val="left" w:pos="709"/>
        <w:tab w:val="right" w:leader="dot" w:pos="8828"/>
      </w:tabs>
      <w:spacing w:after="100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8B28B1"/>
    <w:rPr>
      <w:color w:val="0563C1" w:themeColor="hyperlink"/>
      <w:u w:val="single"/>
    </w:rPr>
  </w:style>
  <w:style w:type="paragraph" w:customStyle="1" w:styleId="nonlist1">
    <w:name w:val="_non list 1"/>
    <w:basedOn w:val="Normal"/>
    <w:qFormat/>
    <w:rsid w:val="006D04E1"/>
    <w:pPr>
      <w:ind w:left="284" w:hanging="284"/>
      <w:contextualSpacing/>
    </w:pPr>
  </w:style>
  <w:style w:type="paragraph" w:customStyle="1" w:styleId="nonlist2">
    <w:name w:val="_non list 2"/>
    <w:basedOn w:val="Normal"/>
    <w:qFormat/>
    <w:rsid w:val="00BA7247"/>
    <w:pPr>
      <w:spacing w:after="60"/>
      <w:ind w:left="567" w:hanging="142"/>
      <w:contextualSpacing/>
    </w:pPr>
  </w:style>
  <w:style w:type="paragraph" w:customStyle="1" w:styleId="list01">
    <w:name w:val="_list 01"/>
    <w:basedOn w:val="ListParagraph"/>
    <w:qFormat/>
    <w:rsid w:val="006D04E1"/>
    <w:pPr>
      <w:ind w:left="284" w:hanging="284"/>
    </w:pPr>
    <w:rPr>
      <w:lang w:eastAsia="es-ES"/>
    </w:rPr>
  </w:style>
  <w:style w:type="paragraph" w:customStyle="1" w:styleId="list02">
    <w:name w:val="_list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751231"/>
    <w:pPr>
      <w:spacing w:after="160" w:line="259" w:lineRule="auto"/>
    </w:pPr>
    <w:rPr>
      <w:rFonts w:ascii="tmixregularnumber" w:eastAsiaTheme="majorEastAsia" w:hAnsi="tmixregularnumber" w:cstheme="majorBidi"/>
      <w:b/>
      <w:color w:val="829B37"/>
      <w:sz w:val="24"/>
      <w:szCs w:val="24"/>
      <w:lang w:val="es-MX"/>
    </w:rPr>
  </w:style>
  <w:style w:type="paragraph" w:customStyle="1" w:styleId="Heading1sin">
    <w:name w:val="Heading 1_sin#"/>
    <w:basedOn w:val="Heading1"/>
    <w:next w:val="Normal"/>
    <w:qFormat/>
    <w:rsid w:val="00BC0113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paragraph" w:customStyle="1" w:styleId="Heading1contenido">
    <w:name w:val="Heading 1_contenido"/>
    <w:basedOn w:val="Heading1"/>
    <w:next w:val="Normal"/>
    <w:qFormat/>
    <w:rsid w:val="00BC0113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character" w:customStyle="1" w:styleId="referenciacar">
    <w:name w:val="_referencia_car"/>
    <w:basedOn w:val="DefaultParagraphFont"/>
    <w:uiPriority w:val="1"/>
    <w:qFormat/>
    <w:rsid w:val="00F564EC"/>
    <w:rPr>
      <w:b/>
      <w:i/>
      <w:color w:val="525252" w:themeColor="accent3" w:themeShade="80"/>
      <w:lang w:eastAsia="es-ES"/>
    </w:rPr>
  </w:style>
  <w:style w:type="paragraph" w:customStyle="1" w:styleId="Ttulo01">
    <w:name w:val="Título 01"/>
    <w:basedOn w:val="ListParagraph"/>
    <w:qFormat/>
    <w:rsid w:val="00265A5B"/>
    <w:pPr>
      <w:ind w:left="432" w:hanging="432"/>
    </w:pPr>
    <w:rPr>
      <w:rFonts w:ascii="Montserrat" w:eastAsia="Times New Roman" w:hAnsi="Montserrat" w:cs="Arial"/>
      <w:b/>
      <w:bCs/>
      <w:color w:val="39B54A"/>
      <w:kern w:val="32"/>
      <w:sz w:val="30"/>
      <w:szCs w:val="30"/>
      <w:lang w:eastAsia="es-ES"/>
    </w:rPr>
  </w:style>
  <w:style w:type="table" w:styleId="TableGrid">
    <w:name w:val="Table Grid"/>
    <w:basedOn w:val="TableNormal"/>
    <w:uiPriority w:val="59"/>
    <w:rsid w:val="00A309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537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37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3776"/>
    <w:rPr>
      <w:rFonts w:ascii="Calibri" w:eastAsiaTheme="minorEastAsia" w:hAnsi="Calibri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7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776"/>
    <w:rPr>
      <w:rFonts w:ascii="Calibri" w:eastAsiaTheme="minorEastAsia" w:hAnsi="Calibri"/>
      <w:b/>
      <w:bCs/>
      <w:sz w:val="20"/>
      <w:szCs w:val="20"/>
      <w:lang w:eastAsia="es-CO"/>
    </w:rPr>
  </w:style>
  <w:style w:type="paragraph" w:customStyle="1" w:styleId="Natis">
    <w:name w:val="Natis"/>
    <w:basedOn w:val="Normal"/>
    <w:qFormat/>
    <w:rsid w:val="00C743CE"/>
    <w:pPr>
      <w:jc w:val="center"/>
    </w:pPr>
    <w:rPr>
      <w:b/>
      <w:color w:val="FFFFFF" w:themeColor="background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099B86-5091-42F2-9ACE-895BC74E6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57</Words>
  <Characters>1969</Characters>
  <Application>Microsoft Office Word</Application>
  <DocSecurity>0</DocSecurity>
  <Lines>16</Lines>
  <Paragraphs>4</Paragraphs>
  <ScaleCrop>false</ScaleCrop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Forero Vargas</dc:creator>
  <cp:keywords/>
  <dc:description/>
  <cp:lastModifiedBy>Claudia Valdés</cp:lastModifiedBy>
  <cp:revision>29</cp:revision>
  <dcterms:created xsi:type="dcterms:W3CDTF">2022-11-09T15:50:00Z</dcterms:created>
  <dcterms:modified xsi:type="dcterms:W3CDTF">2023-06-21T18:04:00Z</dcterms:modified>
</cp:coreProperties>
</file>